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0248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65993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1010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30747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89149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3465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12948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8692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120683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51341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51135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33960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Павел Фудоткин</dc:creator>
  <dc:language>ru-RU</dc:language>
  <cp:keywords/>
  <dcterms:created xsi:type="dcterms:W3CDTF">2025-09-06T08:55:20Z</dcterms:created>
  <dcterms:modified xsi:type="dcterms:W3CDTF">2025-09-06T08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